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cerise noire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o clasificado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Que se sepa, el producto no presenta ningún riesgo especial siempre que se respeten las normas generales de higiene industria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501 - Eliminar el contenido y 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coumarin, cinnamaldehyde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Skin Sens. 1B, H317</w:t>
              <w:br/>
              <w:t>Aquatic Chronic 3, H412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tricyclo[5.2.1.02,6]dec-4-en-8-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00-83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19-700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0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Chronic 1, H410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03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, H312 (ATE=1260 mg/kg de peso corporal)</w:t>
              <w:br/>
              <w:t>Skin Irrit. 2, H315</w:t>
              <w:br/>
              <w:t>Eye Irrit. 2, H319</w:t>
              <w:br/>
              <w:t>Skin Sens. 1A, H317</w:t>
              <w:br/>
              <w:t>Aquatic Acute 1, H400</w:t>
              <w:br/>
              <w:t>Aquatic Chronic 2, H411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ímites de concentración específic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Límites de concentración específicos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lmacenar a temperatura ambiente y alejado de cualquier fuente de calor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arantizar una ventilación adaptada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frutado. Green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F45D1B8" w14:textId="6C4876BB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20 mg/kg de peso corporal Animal: rat, Guideline: other:, 95% CL: 1910 - 260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400 mg/kg de peso corporal Animal: guinea pig, Guideline: other: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2 (Acute Dermal Toxicity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60 mg/kg de peso corporal Animal: rabbit, Guideline: other:</w:t>
            </w:r>
          </w:p>
        </w:tc>
      </w:tr>
      <w:tr w14:paraId="2AC9C978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6E9B3C" w14:textId="396F2C7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Inhalación - Rata [ppm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B461613" w14:textId="5B1B40D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68,88871 ppm Animal: rat, Guideline: other: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de peso corporal Animal: rat, Animal sex: female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hembr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de peso corporal Animal: mouse, Animal sex: female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de peso corporal Animal: rat, Guideline: OECD Guideline 407 (Repeated Dose 28-Day Oral Toxicity Study in 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cerise noir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5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9,5578 mg/l Test organisms (species): Daphnia magna</w:t>
            </w:r>
          </w:p>
        </w:tc>
      </w:tr>
      <w:tr w14:paraId="0795A5B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,159 mg/l Test organisms (species): other: Duration: '28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cerise noir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tricyclo[5.2.1.02,6]dec-4-en-8-yl acetate (2500-83-6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cutánea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A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ontacto con la piel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coumarin, cinnamaldehyde. Puede producir una reacción alérgica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8/03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8/03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cerise noire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cerise noire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18/03/2026   Versión: 1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85D8002-1D7E-4C21-9956-6FEDE4E64408}"/>
</file>

<file path=customXml/itemProps3.xml><?xml version="1.0" encoding="utf-8"?>
<ds:datastoreItem xmlns:ds="http://schemas.openxmlformats.org/officeDocument/2006/customXml" ds:itemID="{7D43114A-F695-432A-A011-5C1233A1B32C}"/>
</file>

<file path=customXml/itemProps4.xml><?xml version="1.0" encoding="utf-8"?>
<ds:datastoreItem xmlns:ds="http://schemas.openxmlformats.org/officeDocument/2006/customXml" ds:itemID="{7CDEF05B-BC41-4725-8B7D-C6B942181C8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1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